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4446B9" w14:textId="1CAA8872" w:rsidR="00DE582A" w:rsidRPr="00DE582A" w:rsidRDefault="00DE582A" w:rsidP="008A2FAC">
      <w:pPr>
        <w:rPr>
          <w:rFonts w:cstheme="minorHAnsi"/>
          <w:sz w:val="24"/>
          <w:szCs w:val="24"/>
        </w:rPr>
      </w:pPr>
      <w:r w:rsidRPr="00DE582A">
        <w:rPr>
          <w:rFonts w:cstheme="minorHAnsi"/>
          <w:sz w:val="24"/>
          <w:szCs w:val="24"/>
        </w:rPr>
        <w:t>Photography 11</w:t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  <w:t>Ainsley Enos</w:t>
      </w:r>
    </w:p>
    <w:p w14:paraId="554141AC" w14:textId="4D3875E2" w:rsidR="00DE582A" w:rsidRPr="00DE582A" w:rsidRDefault="00DE582A" w:rsidP="008A2FAC">
      <w:pPr>
        <w:rPr>
          <w:rFonts w:cstheme="minorHAnsi"/>
          <w:sz w:val="24"/>
          <w:szCs w:val="24"/>
        </w:rPr>
      </w:pP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</w:r>
      <w:r w:rsidRPr="00DE582A">
        <w:rPr>
          <w:rFonts w:cstheme="minorHAnsi"/>
          <w:sz w:val="24"/>
          <w:szCs w:val="24"/>
        </w:rPr>
        <w:tab/>
        <w:t>June 11, 2020</w:t>
      </w:r>
    </w:p>
    <w:p w14:paraId="39AEAE30" w14:textId="7E7339EB" w:rsidR="00DE582A" w:rsidRPr="00DE582A" w:rsidRDefault="00DE582A" w:rsidP="00DE582A">
      <w:pPr>
        <w:jc w:val="center"/>
        <w:rPr>
          <w:rFonts w:cstheme="minorHAnsi"/>
          <w:sz w:val="24"/>
          <w:szCs w:val="24"/>
        </w:rPr>
      </w:pPr>
      <w:r w:rsidRPr="00DE582A">
        <w:rPr>
          <w:rFonts w:cstheme="minorHAnsi"/>
          <w:sz w:val="24"/>
          <w:szCs w:val="24"/>
        </w:rPr>
        <w:t>Reflection</w:t>
      </w:r>
    </w:p>
    <w:p w14:paraId="7DF72E74" w14:textId="77777777" w:rsidR="00DE582A" w:rsidRDefault="00DE582A" w:rsidP="008A2FAC">
      <w:pPr>
        <w:rPr>
          <w:rFonts w:cstheme="minorHAnsi"/>
          <w:b/>
          <w:bCs/>
          <w:sz w:val="24"/>
          <w:szCs w:val="24"/>
        </w:rPr>
      </w:pPr>
    </w:p>
    <w:p w14:paraId="64903F7D" w14:textId="7D5D4399" w:rsidR="008A2FAC" w:rsidRPr="00DE582A" w:rsidRDefault="008A2FAC" w:rsidP="008A2FAC">
      <w:pPr>
        <w:rPr>
          <w:rFonts w:cstheme="minorHAnsi"/>
          <w:b/>
          <w:bCs/>
          <w:sz w:val="24"/>
          <w:szCs w:val="24"/>
        </w:rPr>
      </w:pPr>
      <w:r w:rsidRPr="00DE582A">
        <w:rPr>
          <w:rFonts w:cstheme="minorHAnsi"/>
          <w:b/>
          <w:bCs/>
          <w:sz w:val="24"/>
          <w:szCs w:val="24"/>
        </w:rPr>
        <w:t xml:space="preserve">Question 1: </w:t>
      </w:r>
      <w:r w:rsidRPr="00DE582A">
        <w:rPr>
          <w:rFonts w:cstheme="minorHAnsi"/>
          <w:b/>
          <w:bCs/>
          <w:sz w:val="24"/>
          <w:szCs w:val="24"/>
        </w:rPr>
        <w:t>What part of your finished portfolio did you find most successful and why?</w:t>
      </w:r>
    </w:p>
    <w:p w14:paraId="77C1D93E" w14:textId="5623179C" w:rsidR="008A2FAC" w:rsidRDefault="008A2FAC" w:rsidP="008A2FA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swer: </w:t>
      </w:r>
      <w:r w:rsidR="00DE582A">
        <w:rPr>
          <w:rFonts w:cstheme="minorHAnsi"/>
          <w:sz w:val="24"/>
          <w:szCs w:val="24"/>
        </w:rPr>
        <w:t xml:space="preserve">Overall I think my most successful part of this course was how much I took away from it. I learned so much and used all Mr. Drysdale’s advice to make my photos look the best they could. </w:t>
      </w:r>
    </w:p>
    <w:p w14:paraId="4CC592F8" w14:textId="77777777" w:rsidR="008A2FAC" w:rsidRDefault="008A2FAC" w:rsidP="008A2FAC">
      <w:pPr>
        <w:rPr>
          <w:rFonts w:cstheme="minorHAnsi"/>
          <w:sz w:val="24"/>
          <w:szCs w:val="24"/>
        </w:rPr>
      </w:pPr>
    </w:p>
    <w:p w14:paraId="527BC1F9" w14:textId="66BD1EB4" w:rsidR="008A2FAC" w:rsidRPr="00DE582A" w:rsidRDefault="008A2FAC" w:rsidP="008A2FAC">
      <w:pPr>
        <w:rPr>
          <w:rFonts w:cstheme="minorHAnsi"/>
          <w:b/>
          <w:bCs/>
          <w:sz w:val="24"/>
          <w:szCs w:val="24"/>
        </w:rPr>
      </w:pPr>
      <w:r w:rsidRPr="00DE582A">
        <w:rPr>
          <w:rFonts w:cstheme="minorHAnsi"/>
          <w:b/>
          <w:bCs/>
          <w:sz w:val="24"/>
          <w:szCs w:val="24"/>
        </w:rPr>
        <w:t xml:space="preserve">Question 2: </w:t>
      </w:r>
      <w:r w:rsidRPr="00DE582A">
        <w:rPr>
          <w:rFonts w:cstheme="minorHAnsi"/>
          <w:b/>
          <w:bCs/>
          <w:sz w:val="24"/>
          <w:szCs w:val="24"/>
        </w:rPr>
        <w:t>What part of your finished portfolio did you find least successful and why?</w:t>
      </w:r>
    </w:p>
    <w:p w14:paraId="004FBE8E" w14:textId="773D493E" w:rsidR="008A2FAC" w:rsidRDefault="008A2FAC" w:rsidP="008A2FA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swer:</w:t>
      </w:r>
      <w:r w:rsidR="00DE582A">
        <w:rPr>
          <w:rFonts w:cstheme="minorHAnsi"/>
          <w:sz w:val="24"/>
          <w:szCs w:val="24"/>
        </w:rPr>
        <w:t xml:space="preserve"> My creativity was my least successful part of my portfolio. I find it hard coming up with unique ways to make my photos look creative. I think I did a good with it though! As well as, figuring out all the different settings on the camera was a struggle.</w:t>
      </w:r>
    </w:p>
    <w:p w14:paraId="5C119684" w14:textId="29C8208B" w:rsidR="008A2FAC" w:rsidRDefault="008A2FAC" w:rsidP="008A2FAC">
      <w:pPr>
        <w:rPr>
          <w:rFonts w:cstheme="minorHAnsi"/>
          <w:sz w:val="24"/>
          <w:szCs w:val="24"/>
        </w:rPr>
      </w:pPr>
    </w:p>
    <w:p w14:paraId="5E4CAFEF" w14:textId="6B88FFD0" w:rsidR="008A2FAC" w:rsidRPr="00DE582A" w:rsidRDefault="008A2FAC" w:rsidP="008A2FAC">
      <w:pPr>
        <w:rPr>
          <w:rFonts w:cstheme="minorHAnsi"/>
          <w:b/>
          <w:bCs/>
          <w:sz w:val="24"/>
          <w:szCs w:val="24"/>
        </w:rPr>
      </w:pPr>
      <w:r w:rsidRPr="00DE582A">
        <w:rPr>
          <w:rFonts w:cstheme="minorHAnsi"/>
          <w:b/>
          <w:bCs/>
          <w:sz w:val="24"/>
          <w:szCs w:val="24"/>
        </w:rPr>
        <w:t xml:space="preserve">Question 3: </w:t>
      </w:r>
      <w:r w:rsidRPr="00DE582A">
        <w:rPr>
          <w:rFonts w:cstheme="minorHAnsi"/>
          <w:b/>
          <w:bCs/>
          <w:sz w:val="24"/>
          <w:szCs w:val="24"/>
        </w:rPr>
        <w:t>If you had the time, what project would you like to redo and why?</w:t>
      </w:r>
    </w:p>
    <w:p w14:paraId="64BD9D17" w14:textId="466FA7A1" w:rsidR="008A2FAC" w:rsidRDefault="008A2FAC" w:rsidP="008A2FAC">
      <w:pPr>
        <w:rPr>
          <w:rFonts w:cstheme="minorHAnsi"/>
          <w:sz w:val="24"/>
          <w:szCs w:val="24"/>
        </w:rPr>
      </w:pPr>
      <w:r w:rsidRPr="00DE582A">
        <w:rPr>
          <w:rFonts w:cstheme="minorHAnsi"/>
          <w:sz w:val="24"/>
          <w:szCs w:val="24"/>
        </w:rPr>
        <w:t>Answer</w:t>
      </w:r>
      <w:r w:rsidRPr="008A2FAC">
        <w:rPr>
          <w:rFonts w:cstheme="minorHAnsi"/>
          <w:sz w:val="24"/>
          <w:szCs w:val="24"/>
        </w:rPr>
        <w:t xml:space="preserve">: If I were to redo any photography project it would be using the ISO measures or portraits. Learning the ISO measures was our very first photography assignment, so I was still adjusting and figuring out how to work the camera. Due to the current circumstances and classes being online, I had to take portraits with my phone and at home. I would loved to have an actual model instead of just me and occasionally my Mum, and </w:t>
      </w:r>
      <w:r w:rsidRPr="008A2FAC">
        <w:rPr>
          <w:sz w:val="24"/>
          <w:szCs w:val="24"/>
        </w:rPr>
        <w:t xml:space="preserve">I feel like having an actual camera would </w:t>
      </w:r>
      <w:r w:rsidRPr="008A2FAC">
        <w:rPr>
          <w:sz w:val="24"/>
          <w:szCs w:val="24"/>
        </w:rPr>
        <w:t xml:space="preserve">have </w:t>
      </w:r>
      <w:r w:rsidRPr="008A2FAC">
        <w:rPr>
          <w:sz w:val="24"/>
          <w:szCs w:val="24"/>
        </w:rPr>
        <w:t>help</w:t>
      </w:r>
      <w:r w:rsidRPr="008A2FAC">
        <w:rPr>
          <w:sz w:val="24"/>
          <w:szCs w:val="24"/>
        </w:rPr>
        <w:t>ed</w:t>
      </w:r>
      <w:r w:rsidRPr="008A2FAC">
        <w:rPr>
          <w:sz w:val="24"/>
          <w:szCs w:val="24"/>
        </w:rPr>
        <w:t xml:space="preserve"> me a lot more to make the photos look more professional.</w:t>
      </w:r>
    </w:p>
    <w:p w14:paraId="5E75EA69" w14:textId="6CAEB38E" w:rsidR="008A2FAC" w:rsidRDefault="008A2FAC" w:rsidP="008A2FAC">
      <w:pPr>
        <w:rPr>
          <w:rFonts w:cstheme="minorHAnsi"/>
          <w:sz w:val="24"/>
          <w:szCs w:val="24"/>
        </w:rPr>
      </w:pPr>
    </w:p>
    <w:p w14:paraId="03670250" w14:textId="63B73DF4" w:rsidR="008A2FAC" w:rsidRPr="00DE582A" w:rsidRDefault="008A2FAC" w:rsidP="008A2FAC">
      <w:pPr>
        <w:rPr>
          <w:rFonts w:cstheme="minorHAnsi"/>
          <w:b/>
          <w:bCs/>
          <w:sz w:val="24"/>
          <w:szCs w:val="24"/>
        </w:rPr>
      </w:pPr>
      <w:r w:rsidRPr="00DE582A">
        <w:rPr>
          <w:rFonts w:cstheme="minorHAnsi"/>
          <w:b/>
          <w:bCs/>
          <w:sz w:val="24"/>
          <w:szCs w:val="24"/>
        </w:rPr>
        <w:t xml:space="preserve">Question 4: </w:t>
      </w:r>
      <w:r w:rsidRPr="00DE582A">
        <w:rPr>
          <w:rFonts w:cstheme="minorHAnsi"/>
          <w:b/>
          <w:bCs/>
          <w:sz w:val="24"/>
          <w:szCs w:val="24"/>
        </w:rPr>
        <w:t>Any final thoughts?</w:t>
      </w:r>
    </w:p>
    <w:p w14:paraId="0C61BDC3" w14:textId="7CD6FB4A" w:rsidR="00DE582A" w:rsidRDefault="008A2FAC" w:rsidP="008A2FA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swer:</w:t>
      </w:r>
      <w:r w:rsidR="00DE582A">
        <w:rPr>
          <w:rFonts w:cstheme="minorHAnsi"/>
          <w:sz w:val="24"/>
          <w:szCs w:val="24"/>
        </w:rPr>
        <w:t xml:space="preserve"> I wish we got the opportunity to learn more about DSLR cameras but in the </w:t>
      </w:r>
      <w:r w:rsidR="001D3B7D">
        <w:rPr>
          <w:rFonts w:cstheme="minorHAnsi"/>
          <w:sz w:val="24"/>
          <w:szCs w:val="24"/>
        </w:rPr>
        <w:t>end,</w:t>
      </w:r>
      <w:r w:rsidR="00DE582A">
        <w:rPr>
          <w:rFonts w:cstheme="minorHAnsi"/>
          <w:sz w:val="24"/>
          <w:szCs w:val="24"/>
        </w:rPr>
        <w:t xml:space="preserve"> I have taken so much away from what we learned. In the beginning I knew nothing about</w:t>
      </w:r>
      <w:r w:rsidR="001D3B7D">
        <w:rPr>
          <w:rFonts w:cstheme="minorHAnsi"/>
          <w:sz w:val="24"/>
          <w:szCs w:val="24"/>
        </w:rPr>
        <w:t xml:space="preserve"> cameras or photography. However, I now know how to be creative with photos, how to edit them and how to use different settings on the camera! Thank you for a great photography class Mr. Drysdale, I will cherish my photos forever! </w:t>
      </w:r>
    </w:p>
    <w:p w14:paraId="0C8AB306" w14:textId="30D63373" w:rsidR="008A2FAC" w:rsidRDefault="008A2FAC" w:rsidP="008A2FAC">
      <w:pPr>
        <w:rPr>
          <w:rFonts w:cstheme="minorHAnsi"/>
          <w:sz w:val="24"/>
          <w:szCs w:val="24"/>
        </w:rPr>
      </w:pPr>
    </w:p>
    <w:p w14:paraId="24807D4C" w14:textId="7053A120" w:rsidR="008A2FAC" w:rsidRDefault="008A2FAC" w:rsidP="008A2FAC">
      <w:pPr>
        <w:rPr>
          <w:rFonts w:cstheme="minorHAnsi"/>
          <w:sz w:val="24"/>
          <w:szCs w:val="24"/>
        </w:rPr>
      </w:pPr>
    </w:p>
    <w:p w14:paraId="535944A1" w14:textId="77777777" w:rsidR="008A2FAC" w:rsidRPr="008A2FAC" w:rsidRDefault="008A2FAC" w:rsidP="008A2FAC">
      <w:pPr>
        <w:rPr>
          <w:rFonts w:cstheme="minorHAnsi"/>
          <w:sz w:val="24"/>
          <w:szCs w:val="24"/>
        </w:rPr>
      </w:pPr>
    </w:p>
    <w:sectPr w:rsidR="008A2FAC" w:rsidRPr="008A2F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187141"/>
    <w:multiLevelType w:val="hybridMultilevel"/>
    <w:tmpl w:val="24DC4D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t7AwMTQxtrA0NTBQ0lEKTi0uzszPAykwrAUAA2P7xywAAAA="/>
  </w:docVars>
  <w:rsids>
    <w:rsidRoot w:val="008A2FAC"/>
    <w:rsid w:val="001D3B7D"/>
    <w:rsid w:val="008A2FAC"/>
    <w:rsid w:val="00DE5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FE911"/>
  <w15:chartTrackingRefBased/>
  <w15:docId w15:val="{04033D0D-B649-49BE-ADBC-471A13D69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FA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A2F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98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Enos</dc:creator>
  <cp:keywords/>
  <dc:description/>
  <cp:lastModifiedBy>AJ Enos</cp:lastModifiedBy>
  <cp:revision>1</cp:revision>
  <dcterms:created xsi:type="dcterms:W3CDTF">2020-06-11T19:53:00Z</dcterms:created>
  <dcterms:modified xsi:type="dcterms:W3CDTF">2020-06-11T20:17:00Z</dcterms:modified>
</cp:coreProperties>
</file>